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3" w:name="X32b0a25ad5698bbb8f247220c1d4ff5b471c701"/>
    <w:p>
      <w:pPr>
        <w:pStyle w:val="Heading1"/>
      </w:pPr>
      <w:r>
        <w:t xml:space="preserve">INTERNSHIP APPLICATION LETTER FOR CUSTOMS OFFIC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2" w:name="to-the-hiring-committee"/>
    <w:p>
      <w:pPr>
        <w:pStyle w:val="Heading2"/>
      </w:pPr>
      <w:r>
        <w:t xml:space="preserve">To the Hiring Committee</w:t>
      </w:r>
    </w:p>
    <w:bookmarkStart w:id="20" w:name="director-general-of-customs-operations"/>
    <w:p>
      <w:pPr>
        <w:pStyle w:val="Heading3"/>
      </w:pPr>
      <w:r>
        <w:t xml:space="preserve">Director General of Customs Operations</w:t>
      </w:r>
    </w:p>
    <w:bookmarkEnd w:id="20"/>
    <w:bookmarkStart w:id="21" w:name="X4526ae49fecc81b53ec6d4aa5494a91836d2d8d"/>
    <w:p>
      <w:pPr>
        <w:pStyle w:val="Heading3"/>
      </w:pPr>
      <w:r>
        <w:t xml:space="preserve">Administración Federal de Ingresos Públicos (AFIP)</w:t>
      </w:r>
    </w:p>
    <w:p>
      <w:pPr>
        <w:pStyle w:val="FirstParagraph"/>
      </w:pPr>
      <w:r>
        <w:t xml:space="preserve">Calle 516, Esquina Avenida San Martin</w:t>
      </w:r>
    </w:p>
    <w:p>
      <w:pPr>
        <w:pStyle w:val="BodyText"/>
      </w:pPr>
      <w:r>
        <w:t xml:space="preserve">Córdoba, Argentina</w:t>
      </w:r>
    </w:p>
    <w:bookmarkEnd w:id="21"/>
    <w:bookmarkEnd w:id="22"/>
    <w:p>
      <w:pPr>
        <w:pStyle w:val="BodyText"/>
      </w:pPr>
      <w:r>
        <w:rPr>
          <w:bCs/>
          <w:b/>
        </w:rPr>
        <w:t xml:space="preserve">Subject: Application for Customs Officer Internship Position at AFIP Córdoba Office</w:t>
      </w:r>
    </w:p>
    <w:p>
      <w:pPr>
        <w:pStyle w:val="BodyText"/>
      </w:pPr>
      <w:r>
        <w:t xml:space="preserve">Dear Hiring Committee,</w:t>
      </w:r>
    </w:p>
    <w:p>
      <w:pPr>
        <w:pStyle w:val="BodyText"/>
      </w:pPr>
      <w:r>
        <w:t xml:space="preserve">I am writing to express my enthusiastic application for the Customs Officer Internship position within the Administration Federal de Ingresos Públicos (AFIP) at your esteemed Córdoba office. As a dedicated student of International Trade and Customs Management at the Universidad Nacional de Córdoba, I have meticulously prepared myself to contribute meaningfully to Argentina's vital customs operations while gaining hands-on experience in one of the nation's most dynamic commercial hubs. This internship represents not merely an educational opportunity but a profound alignment with my professional destiny in safeguarding Argentina's economic sovereignty through meticulous customs administration.</w:t>
      </w:r>
    </w:p>
    <w:p>
      <w:pPr>
        <w:pStyle w:val="BodyText"/>
      </w:pPr>
      <w:r>
        <w:t xml:space="preserve">My academic journey at UNC has provided me with rigorous theoretical grounding complemented by practical understanding of Argentina's customs framework. Courses such as "International Trade Regulations," "Customs Valuation and Classification Systems," and "Border Security Protocols" have equipped me with comprehensive knowledge of the NCM (Nomenclatura Común del Mercosur) system, HS codes, tariff structures, and Argentina's adherence to international conventions like the Kyoto Convention. I have consistently maintained a 92% academic average in customs-related coursework, demonstrating my capacity for analytical rigor in complex regulatory environments. Crucially, my recent research project on "Automated Risk Assessment Systems in Mercosur Customs Operations" directly intersects with AFIP's current digital transformation initiatives, where I analyzed data from Córdoba's key port of entry at the Santa María de Punta Alta terminal to propose efficiency enhancements for cargo inspection protocols.</w:t>
      </w:r>
    </w:p>
    <w:p>
      <w:pPr>
        <w:pStyle w:val="BodyText"/>
      </w:pPr>
      <w:r>
        <w:t xml:space="preserve">What compels me most about this internship is its location within Córdoba – a region that serves as Argentina's economic engine and the very heart of Mercosur trade corridors. The Córdoba office handles over 15% of national import volumes, including critical agricultural exports like soybeans and beef destined for global markets, alongside vital machinery imports supporting our industrial sector. I have actively studied how your office manages cross-border logistics through the international gateway at the Río Cuarto corridor and its strategic partnership with the Port of Rosario. This geographical context has profoundly shaped my understanding that effective customs administration in Córdoba directly impacts not just national revenue, but also local livelihoods across 38 surrounding municipalities. I am eager to contribute to an office that recognizes customs as a catalyst for regional development – a perspective I've reinforced through volunteer work with the Córdoba Chamber of Commerce's Trade Facilitation Committee.</w:t>
      </w:r>
    </w:p>
    <w:p>
      <w:pPr>
        <w:pStyle w:val="BodyText"/>
      </w:pPr>
      <w:r>
        <w:t xml:space="preserve">My technical preparedness extends beyond academic theory. Through my collaboration with the Universidad Nacional de Córdoba's Customs Simulation Lab, I have mastered key operational tools including AFIP's SICOM system (Sistema Integrado de Comercio Exterior), REX (Registro Electrónico de Exportaciones), and risk assessment software. During a two-month field observation at the Posadas customs office last semester, I assisted in processing over 200 import declarations while learning to identify discrepancies in commercial invoices and shipping documents – skills directly transferable to Córdoba's high-volume operations. I also completed certification in "Preventive Border Control" through the Argentine Institute for Security Studies (IAES), focusing on counter-smuggling techniques applicable to our northern corridors. This practical exposure has instilled in me a deep respect for the delicate balance customs officers must maintain between rigorous compliance and facilitating legitimate trade – a principle that guides my approach to every interaction.</w:t>
      </w:r>
    </w:p>
    <w:p>
      <w:pPr>
        <w:pStyle w:val="BodyText"/>
      </w:pPr>
      <w:r>
        <w:t xml:space="preserve">I recognize that successful customs management requires cultural intelligence, especially within Córdoba's diverse commercial ecosystem. My fluency in English (C1 level) and intermediate Spanish (for Guarani-speaking communities) positions me to effectively communicate with international traders and local stakeholders. Having participated in the "Córdoba Global Trade Network" student initiative, I've facilitated dialogues between European importers and regional agricultural exporters – understanding how clear communication prevents costly delays at border points. This experience taught me that customs officers are not merely regulators but trusted partners in Argentina's economic integration, a philosophy I will embody during my internship.</w:t>
      </w:r>
    </w:p>
    <w:p>
      <w:pPr>
        <w:pStyle w:val="BodyText"/>
      </w:pPr>
      <w:r>
        <w:t xml:space="preserve">What truly differentiates me is my commitment to ethical customs administration within Argentina's evolving regulatory landscape. I have closely followed AFIP's recent implementation of the "One Stop Border" initiative and its impact on Córdoba operations, and I am prepared to support these reforms through diligent data analysis and process observation. My volunteer work with the Córdoba Anti-Illicit Trade Network has exposed me to real-world challenges like undeclared agricultural products entering through informal routes – a critical concern for your office managing both formal ports and secondary trade corridors. I understand that every intern in the Córdoba customs environment contributes to national security, economic stability, and environmental compliance through meticulous documentation review.</w:t>
      </w:r>
    </w:p>
    <w:p>
      <w:pPr>
        <w:pStyle w:val="BodyText"/>
      </w:pPr>
      <w:r>
        <w:t xml:space="preserve">I am particularly drawn to AFIP Córdoba's emphasis on innovation in customs modernization. The office's pilot program for AI-assisted risk profiling aligns perfectly with my academic research interests. I would be honored to assist in collecting validation data for these systems while learning from officers who have pioneered the adoption of digital solutions across Argentina's diverse border contexts. My adaptability was proven when I swiftly mastered new customs software during a sudden system upgrade at the Posadas office – a trait essential for thriving in your rapidly evolving technological environment.</w:t>
      </w:r>
    </w:p>
    <w:p>
      <w:pPr>
        <w:pStyle w:val="BodyText"/>
      </w:pPr>
      <w:r>
        <w:t xml:space="preserve">As a lifelong resident of Córdoba with deep family roots in the city's commercial sector, I possess an intrinsic understanding of regional trade patterns that extends beyond textbook knowledge. My grandfather operated one of Córdoba's first import-export businesses in the 1960s, instilling in me firsthand appreciation for how customs procedures impact small enterprises. This personal connection fuels my commitment to serving the Córdoba community through efficient and equitable customs management – exactly what AFIP strives for through its regional offices.</w:t>
      </w:r>
    </w:p>
    <w:p>
      <w:pPr>
        <w:pStyle w:val="BodyText"/>
      </w:pPr>
      <w:r>
        <w:t xml:space="preserve">Thank you for considering my application. I have attached my resume, academic transcripts, and a letter of recommendation from Professor Marta López at UNC's International Trade Department. I am eager to discuss how my academic preparation, technical skills, and profound connection to Córdoba's economic landscape can benefit AFIP's mission during an interview at your earliest convenience. The opportunity to contribute to Argentina's customs excellence within the heart of our nation's agricultural corridor represents the ideal convergence of my professional aspirations and civic duty.</w:t>
      </w:r>
    </w:p>
    <w:p>
      <w:pPr>
        <w:pStyle w:val="BodyText"/>
      </w:pPr>
      <w:r>
        <w:t xml:space="preserve">[Your Full Name]</w:t>
      </w:r>
    </w:p>
    <w:p>
      <w:pPr>
        <w:pStyle w:val="BodyText"/>
      </w:pPr>
      <w:r>
        <w:t xml:space="preserve">Student, International Trade &amp; Customs Management</w:t>
      </w:r>
    </w:p>
    <w:p>
      <w:pPr>
        <w:pStyle w:val="BodyText"/>
      </w:pPr>
      <w:r>
        <w:t xml:space="preserve">Universidad Nacional de Córdoba</w:t>
      </w:r>
    </w:p>
    <w:p>
      <w:pPr>
        <w:pStyle w:val="BodyText"/>
      </w:pPr>
      <w:r>
        <w:t xml:space="preserve">Page 1 of 1 | Application for Customs Officer Internship at AFIP Córdoba Offic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1T00:54:37Z</dcterms:created>
  <dcterms:modified xsi:type="dcterms:W3CDTF">2025-12-11T00:54:37Z</dcterms:modified>
</cp:coreProperties>
</file>

<file path=docProps/custom.xml><?xml version="1.0" encoding="utf-8"?>
<Properties xmlns="http://schemas.openxmlformats.org/officeDocument/2006/custom-properties" xmlns:vt="http://schemas.openxmlformats.org/officeDocument/2006/docPropsVTypes"/>
</file>